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DF32D" w14:textId="441CD851" w:rsidR="00F068A8" w:rsidRPr="00F068A8" w:rsidRDefault="00D01485" w:rsidP="00F068A8">
      <w:pPr>
        <w:pStyle w:val="Heading1"/>
      </w:pPr>
      <w:r>
        <w:t>June 2</w:t>
      </w:r>
      <w:r>
        <w:rPr>
          <w:vertAlign w:val="superscript"/>
        </w:rPr>
        <w:t>nd</w:t>
      </w:r>
      <w:r w:rsidR="00F068A8">
        <w:t xml:space="preserve"> - Introduction</w:t>
      </w:r>
    </w:p>
    <w:p w14:paraId="115B0928" w14:textId="77777777" w:rsidR="00C7639F" w:rsidRDefault="00C7639F">
      <w:r>
        <w:t>I have prepared for the HTML, CSS, and JS and C#, but the client is already aware of those technologies. As she is already working on asp.net web forms, need to prepare advanced topics in the upcoming sessions.</w:t>
      </w:r>
    </w:p>
    <w:p w14:paraId="6C7AFA14" w14:textId="77777777" w:rsidR="00C7639F" w:rsidRDefault="00C7639F">
      <w:r>
        <w:t>Questions asked in the session:</w:t>
      </w:r>
    </w:p>
    <w:p w14:paraId="44D8B419" w14:textId="77777777" w:rsidR="00C7639F" w:rsidRDefault="00C7639F" w:rsidP="00C7639F">
      <w:pPr>
        <w:pStyle w:val="ListParagraph"/>
        <w:numPr>
          <w:ilvl w:val="0"/>
          <w:numId w:val="1"/>
        </w:numPr>
      </w:pPr>
      <w:r>
        <w:t xml:space="preserve">How the entity is transformed to JSON </w:t>
      </w:r>
    </w:p>
    <w:p w14:paraId="4881ED09" w14:textId="77777777" w:rsidR="00C7639F" w:rsidRDefault="00C7639F" w:rsidP="00C7639F">
      <w:pPr>
        <w:pStyle w:val="ListParagraph"/>
        <w:numPr>
          <w:ilvl w:val="0"/>
          <w:numId w:val="1"/>
        </w:numPr>
      </w:pPr>
      <w:r>
        <w:t>The settings file</w:t>
      </w:r>
    </w:p>
    <w:p w14:paraId="3B6F56D3" w14:textId="77777777" w:rsidR="00C7639F" w:rsidRDefault="00C7639F" w:rsidP="00C7639F">
      <w:pPr>
        <w:pStyle w:val="ListParagraph"/>
        <w:numPr>
          <w:ilvl w:val="0"/>
          <w:numId w:val="1"/>
        </w:numPr>
      </w:pPr>
      <w:r w:rsidRPr="00B17712">
        <w:rPr>
          <w:b/>
        </w:rPr>
        <w:t>Expectations</w:t>
      </w:r>
      <w:r>
        <w:t xml:space="preserve"> – security, authentication, difference between EF and EF core </w:t>
      </w:r>
    </w:p>
    <w:p w14:paraId="3962AD5A" w14:textId="719B69D4" w:rsidR="00C7639F" w:rsidRDefault="00C7639F" w:rsidP="002C036F">
      <w:r>
        <w:t>Topics Planned for tomorrow – All the four HTTP methods</w:t>
      </w:r>
      <w:r w:rsidR="00797665">
        <w:t xml:space="preserve"> and answer the questions</w:t>
      </w:r>
    </w:p>
    <w:p w14:paraId="7237CDF8" w14:textId="5569A7B4" w:rsidR="00CC323D" w:rsidRDefault="00CC323D" w:rsidP="00097C06">
      <w:pPr>
        <w:pStyle w:val="Heading2"/>
      </w:pPr>
      <w:r>
        <w:t>Homework:</w:t>
      </w:r>
    </w:p>
    <w:p w14:paraId="0587C48F" w14:textId="163769CF" w:rsidR="00CC323D" w:rsidRDefault="00CC323D" w:rsidP="00F101D7">
      <w:r>
        <w:t>Adding XML formatters</w:t>
      </w:r>
      <w:r w:rsidR="00F101D7">
        <w:t xml:space="preserve"> in Startup.cs:</w:t>
      </w:r>
    </w:p>
    <w:p w14:paraId="0A050D7C" w14:textId="539703D4" w:rsidR="00CC323D" w:rsidRDefault="00CC323D" w:rsidP="00F101D7">
      <w:pPr>
        <w:spacing w:after="0"/>
      </w:pPr>
      <w:r>
        <w:rPr>
          <w:color w:val="0000FF"/>
        </w:rPr>
        <w:t>public</w:t>
      </w:r>
      <w:r>
        <w:t xml:space="preserve"> </w:t>
      </w:r>
      <w:r>
        <w:rPr>
          <w:color w:val="0000FF"/>
        </w:rPr>
        <w:t>void</w:t>
      </w:r>
      <w:r>
        <w:t xml:space="preserve"> ConfigureServices(IServiceCollection services)</w:t>
      </w:r>
    </w:p>
    <w:p w14:paraId="637ABFBE" w14:textId="5B239E64" w:rsidR="00CC323D" w:rsidRDefault="00CC323D" w:rsidP="00F101D7">
      <w:pPr>
        <w:spacing w:after="0"/>
      </w:pPr>
      <w:r>
        <w:t>{</w:t>
      </w:r>
    </w:p>
    <w:p w14:paraId="743B3E13" w14:textId="17E9FEE2" w:rsidR="00CC323D" w:rsidRDefault="00CC323D" w:rsidP="00F101D7">
      <w:pPr>
        <w:spacing w:after="0"/>
      </w:pPr>
      <w:r>
        <w:t xml:space="preserve">    services.AddControllers()</w:t>
      </w:r>
    </w:p>
    <w:p w14:paraId="0B8BDDF9" w14:textId="71E60742" w:rsidR="00CC323D" w:rsidRDefault="00CC323D" w:rsidP="00F101D7">
      <w:pPr>
        <w:spacing w:after="0"/>
      </w:pPr>
      <w:r>
        <w:t xml:space="preserve">        </w:t>
      </w:r>
      <w:r w:rsidRPr="00CC323D">
        <w:rPr>
          <w:highlight w:val="yellow"/>
        </w:rPr>
        <w:t>.AddXmlSerializerFormatters();</w:t>
      </w:r>
    </w:p>
    <w:p w14:paraId="67E92162" w14:textId="32334772" w:rsidR="00CC323D" w:rsidRDefault="00CC323D" w:rsidP="00F101D7">
      <w:r>
        <w:t>}</w:t>
      </w:r>
    </w:p>
    <w:p w14:paraId="655E8A22" w14:textId="099CEBF9" w:rsidR="00523E83" w:rsidRPr="00523E83" w:rsidRDefault="00523E83" w:rsidP="00F101D7">
      <w:r w:rsidRPr="00523E83">
        <w:t xml:space="preserve">In ASP.NET Core 3.0 or later, the default JSON formatters are based on System.Text.Json. Support for Newtonsoft.Json based formatters and features is available by installing the </w:t>
      </w:r>
      <w:r w:rsidRPr="00C76AA2">
        <w:rPr>
          <w:highlight w:val="yellow"/>
        </w:rPr>
        <w:t>Microsoft.AspNetCore.Mvc.NewtonsoftJson NuGet</w:t>
      </w:r>
      <w:r w:rsidRPr="00523E83">
        <w:t xml:space="preserve"> package and configuring it in </w:t>
      </w:r>
      <w:r w:rsidRPr="00F101D7">
        <w:rPr>
          <w:b/>
        </w:rPr>
        <w:t>Startup.ConfigureServices</w:t>
      </w:r>
      <w:r w:rsidRPr="00523E83">
        <w:t>.</w:t>
      </w:r>
    </w:p>
    <w:p w14:paraId="69E98118" w14:textId="368DA3C0" w:rsidR="00915CF8" w:rsidRDefault="00523E83" w:rsidP="00F101D7">
      <w:pPr>
        <w:rPr>
          <w:highlight w:val="yellow"/>
        </w:rPr>
      </w:pPr>
      <w:r>
        <w:t xml:space="preserve">        </w:t>
      </w:r>
      <w:r w:rsidRPr="00523E83">
        <w:rPr>
          <w:highlight w:val="yellow"/>
        </w:rPr>
        <w:t>.AddNewtonsoftJson();</w:t>
      </w:r>
    </w:p>
    <w:p w14:paraId="53C0A104" w14:textId="10CCE4C7" w:rsidR="00C547B8" w:rsidRPr="00F068A8" w:rsidRDefault="00D01485" w:rsidP="00C547B8">
      <w:pPr>
        <w:pStyle w:val="Heading1"/>
      </w:pPr>
      <w:r>
        <w:t>June 3</w:t>
      </w:r>
      <w:r>
        <w:rPr>
          <w:vertAlign w:val="superscript"/>
        </w:rPr>
        <w:t>rd</w:t>
      </w:r>
      <w:r w:rsidR="00F068A8">
        <w:t xml:space="preserve"> – basic web API method using static list</w:t>
      </w:r>
    </w:p>
    <w:p w14:paraId="0922A86B" w14:textId="71A6B4E3" w:rsidR="00C547B8" w:rsidRDefault="00C547B8" w:rsidP="00C547B8">
      <w:r>
        <w:t>Today, we implemented the basic CRUD operation on the same webapi core project</w:t>
      </w:r>
      <w:r w:rsidR="001D0F8E">
        <w:t xml:space="preserve"> using the person entity. All went well.</w:t>
      </w:r>
    </w:p>
    <w:p w14:paraId="23765736" w14:textId="409DF886" w:rsidR="001D0F8E" w:rsidRDefault="001D0F8E" w:rsidP="00C547B8">
      <w:r w:rsidRPr="004B060E">
        <w:rPr>
          <w:b/>
        </w:rPr>
        <w:t>Plan for tomorrow:</w:t>
      </w:r>
      <w:r>
        <w:t xml:space="preserve"> implement the same crud operations using the EF Core</w:t>
      </w:r>
      <w:r w:rsidR="00087655">
        <w:t xml:space="preserve"> with local database file</w:t>
      </w:r>
    </w:p>
    <w:p w14:paraId="678F6EB7" w14:textId="06A50EE5" w:rsidR="00703D5B" w:rsidRDefault="00703D5B" w:rsidP="00F101D7">
      <w:r w:rsidRPr="00B17712">
        <w:rPr>
          <w:b/>
        </w:rPr>
        <w:t>Expectations:</w:t>
      </w:r>
      <w:r>
        <w:t xml:space="preserve"> executing proc</w:t>
      </w:r>
    </w:p>
    <w:p w14:paraId="5C22DF9F" w14:textId="05137D81" w:rsidR="00D01485" w:rsidRDefault="00D01485" w:rsidP="00D01485">
      <w:pPr>
        <w:pStyle w:val="Heading1"/>
      </w:pPr>
      <w:r>
        <w:t>June 4</w:t>
      </w:r>
      <w:r w:rsidRPr="00D01485">
        <w:rPr>
          <w:vertAlign w:val="superscript"/>
        </w:rPr>
        <w:t>th</w:t>
      </w:r>
      <w:r>
        <w:t xml:space="preserve"> </w:t>
      </w:r>
    </w:p>
    <w:p w14:paraId="57C2753C" w14:textId="3E417975" w:rsidR="00D01485" w:rsidRDefault="00D01485" w:rsidP="00D01485">
      <w:r>
        <w:t xml:space="preserve">Taken off due to personal reasons </w:t>
      </w:r>
      <w:r>
        <w:sym w:font="Wingdings" w:char="F04A"/>
      </w:r>
    </w:p>
    <w:p w14:paraId="70DD3FE3" w14:textId="0BFB7714" w:rsidR="00D01485" w:rsidRDefault="00D01485" w:rsidP="00D01485">
      <w:pPr>
        <w:pStyle w:val="Heading1"/>
      </w:pPr>
      <w:r>
        <w:t>June 5</w:t>
      </w:r>
      <w:r w:rsidRPr="00D01485">
        <w:rPr>
          <w:vertAlign w:val="superscript"/>
        </w:rPr>
        <w:t>th</w:t>
      </w:r>
      <w:r>
        <w:t xml:space="preserve"> </w:t>
      </w:r>
      <w:r w:rsidR="00F068A8">
        <w:t>– Code first approach and migrations</w:t>
      </w:r>
    </w:p>
    <w:p w14:paraId="2F102DF6" w14:textId="4F6C5B74" w:rsidR="00D01485" w:rsidRDefault="00D01485" w:rsidP="00D01485">
      <w:r>
        <w:t>Today, we improved the same CRUD operations using ef core and save</w:t>
      </w:r>
      <w:r w:rsidR="00F101D7">
        <w:t>d</w:t>
      </w:r>
      <w:r>
        <w:t xml:space="preserve"> the data in local database.</w:t>
      </w:r>
    </w:p>
    <w:p w14:paraId="028345A4" w14:textId="60D51CBD" w:rsidR="00D01485" w:rsidRPr="00F101D7" w:rsidRDefault="00F101D7" w:rsidP="00F101D7">
      <w:pPr>
        <w:spacing w:after="0"/>
        <w:rPr>
          <w:b/>
        </w:rPr>
      </w:pPr>
      <w:r w:rsidRPr="00F101D7">
        <w:rPr>
          <w:b/>
        </w:rPr>
        <w:t>Installer packages:</w:t>
      </w:r>
    </w:p>
    <w:p w14:paraId="619D8BCD" w14:textId="77777777" w:rsidR="00F101D7" w:rsidRDefault="00F101D7" w:rsidP="00F101D7">
      <w:pPr>
        <w:spacing w:after="0"/>
      </w:pPr>
      <w:r>
        <w:t>Microsoft.EntityFrameworkCore.SqlServer</w:t>
      </w:r>
    </w:p>
    <w:p w14:paraId="3353E841" w14:textId="4AA8254A" w:rsidR="00F101D7" w:rsidRDefault="00F101D7" w:rsidP="00F101D7">
      <w:pPr>
        <w:spacing w:after="0" w:line="360" w:lineRule="auto"/>
      </w:pPr>
      <w:r>
        <w:t>Microsoft.EntityFrameworkCore.Tools</w:t>
      </w:r>
    </w:p>
    <w:p w14:paraId="55E94ACA" w14:textId="3C686A79" w:rsidR="00F101D7" w:rsidRPr="00F101D7" w:rsidRDefault="00F101D7" w:rsidP="00F101D7">
      <w:pPr>
        <w:spacing w:after="0"/>
        <w:rPr>
          <w:b/>
        </w:rPr>
      </w:pPr>
      <w:r w:rsidRPr="00F101D7">
        <w:rPr>
          <w:b/>
        </w:rPr>
        <w:lastRenderedPageBreak/>
        <w:t>DB context class Constructor:</w:t>
      </w:r>
    </w:p>
    <w:p w14:paraId="46ADD34D" w14:textId="3501DC02" w:rsidR="00F101D7" w:rsidRPr="00257DF0" w:rsidRDefault="00F101D7" w:rsidP="00F101D7">
      <w:pPr>
        <w:rPr>
          <w:lang w:val="fr-FR"/>
        </w:rPr>
      </w:pPr>
      <w:r w:rsidRPr="00257DF0">
        <w:rPr>
          <w:lang w:val="fr-FR"/>
        </w:rPr>
        <w:t>public MyDBContext(DbContextOptions&lt;MyDBContext&gt; options): base(options) { }</w:t>
      </w:r>
    </w:p>
    <w:p w14:paraId="2361FCC3" w14:textId="786559E5" w:rsidR="00F101D7" w:rsidRPr="00F101D7" w:rsidRDefault="00F101D7" w:rsidP="00F101D7">
      <w:pPr>
        <w:spacing w:after="0"/>
        <w:rPr>
          <w:b/>
        </w:rPr>
      </w:pPr>
      <w:r w:rsidRPr="00F101D7">
        <w:rPr>
          <w:b/>
        </w:rPr>
        <w:t>Startup.cs class configuration:</w:t>
      </w:r>
    </w:p>
    <w:p w14:paraId="2F96A468" w14:textId="6FB76481" w:rsidR="00F101D7" w:rsidRDefault="00F101D7" w:rsidP="00F101D7">
      <w:r w:rsidRPr="00F101D7">
        <w:t>services.AddDbContext&lt;MyDBContext&gt;(options =&gt; options.UseSqlServer(Configuration.GetConnectionString("MyDbConnection")));</w:t>
      </w:r>
    </w:p>
    <w:p w14:paraId="1AC85E0D" w14:textId="3224FA43" w:rsidR="00F101D7" w:rsidRPr="00F101D7" w:rsidRDefault="00F101D7" w:rsidP="00F101D7">
      <w:pPr>
        <w:spacing w:after="0"/>
        <w:rPr>
          <w:b/>
        </w:rPr>
      </w:pPr>
      <w:r w:rsidRPr="00F101D7">
        <w:rPr>
          <w:b/>
        </w:rPr>
        <w:t xml:space="preserve">Connection string in appsettings.json file: </w:t>
      </w:r>
    </w:p>
    <w:p w14:paraId="0B4BDB7E" w14:textId="77777777" w:rsidR="00F101D7" w:rsidRDefault="00F101D7" w:rsidP="00F101D7">
      <w:pPr>
        <w:spacing w:after="0"/>
      </w:pPr>
      <w:r>
        <w:t xml:space="preserve">  "ConnectionStrings": {</w:t>
      </w:r>
    </w:p>
    <w:p w14:paraId="783031A9" w14:textId="77777777" w:rsidR="00F101D7" w:rsidRDefault="00F101D7" w:rsidP="00F101D7">
      <w:pPr>
        <w:spacing w:after="0"/>
      </w:pPr>
      <w:r>
        <w:t xml:space="preserve">    "MyDbConnection": "Server=(LocalDB)\\MSSQLLocalDB; Database=MyDb; Integrated Security=true"</w:t>
      </w:r>
    </w:p>
    <w:p w14:paraId="4FA1AADD" w14:textId="6E53FF7B" w:rsidR="00F101D7" w:rsidRDefault="00F101D7" w:rsidP="00F101D7">
      <w:r>
        <w:t xml:space="preserve">  },</w:t>
      </w:r>
    </w:p>
    <w:p w14:paraId="277D0812" w14:textId="5B767825" w:rsidR="002B036B" w:rsidRPr="002B036B" w:rsidRDefault="002B036B" w:rsidP="002B036B">
      <w:pPr>
        <w:spacing w:after="0"/>
        <w:rPr>
          <w:b/>
        </w:rPr>
      </w:pPr>
      <w:r w:rsidRPr="002B036B">
        <w:rPr>
          <w:b/>
        </w:rPr>
        <w:t>EF Core migration commands:</w:t>
      </w:r>
    </w:p>
    <w:p w14:paraId="6AEC09CB" w14:textId="4A86AE9F" w:rsidR="002B036B" w:rsidRDefault="002B036B" w:rsidP="002B036B">
      <w:pPr>
        <w:spacing w:after="0"/>
      </w:pPr>
      <w:r>
        <w:t>Add-migration migration_name</w:t>
      </w:r>
    </w:p>
    <w:p w14:paraId="2BE5F30A" w14:textId="2A307759" w:rsidR="002B036B" w:rsidRDefault="002B036B" w:rsidP="002B036B">
      <w:pPr>
        <w:spacing w:after="0"/>
      </w:pPr>
      <w:r>
        <w:t>Update-database</w:t>
      </w:r>
    </w:p>
    <w:p w14:paraId="205F6601" w14:textId="0155591B" w:rsidR="002B036B" w:rsidRDefault="002B036B" w:rsidP="002B036B">
      <w:pPr>
        <w:spacing w:after="0"/>
      </w:pPr>
      <w:r>
        <w:t>Remove-migration</w:t>
      </w:r>
    </w:p>
    <w:p w14:paraId="42480539" w14:textId="1F1AA48D" w:rsidR="002B036B" w:rsidRDefault="002B036B" w:rsidP="00F101D7">
      <w:r w:rsidRPr="002B036B">
        <w:t xml:space="preserve">Enable-Migrations -EnableAutomaticMigrations </w:t>
      </w:r>
      <w:r>
        <w:t>–</w:t>
      </w:r>
      <w:r w:rsidRPr="002B036B">
        <w:t>Force</w:t>
      </w:r>
      <w:r>
        <w:t xml:space="preserve"> (use when the tool throw errors)</w:t>
      </w:r>
    </w:p>
    <w:p w14:paraId="5C278565" w14:textId="65D8D0E7" w:rsidR="002B036B" w:rsidRPr="002B036B" w:rsidRDefault="002B036B" w:rsidP="002B036B">
      <w:pPr>
        <w:spacing w:after="0"/>
        <w:rPr>
          <w:b/>
        </w:rPr>
      </w:pPr>
      <w:r w:rsidRPr="002B036B">
        <w:rPr>
          <w:b/>
        </w:rPr>
        <w:t>Database commands to force delete:</w:t>
      </w:r>
    </w:p>
    <w:p w14:paraId="240A6068" w14:textId="77777777" w:rsidR="002B036B" w:rsidRDefault="002B036B" w:rsidP="002B036B">
      <w:pPr>
        <w:spacing w:after="0"/>
      </w:pPr>
      <w:r>
        <w:t>USE master;</w:t>
      </w:r>
    </w:p>
    <w:p w14:paraId="3D2131CD" w14:textId="77777777" w:rsidR="002B036B" w:rsidRDefault="002B036B" w:rsidP="002B036B">
      <w:pPr>
        <w:spacing w:after="0"/>
      </w:pPr>
      <w:r>
        <w:t>ALTER DATABASE MyDb SET SINGLE_USER WITH ROLLBACK IMMEDIATE;</w:t>
      </w:r>
    </w:p>
    <w:p w14:paraId="49D32282" w14:textId="3D804BE8" w:rsidR="002B036B" w:rsidRDefault="002B036B" w:rsidP="002B036B">
      <w:r>
        <w:t>DROP DATABASE MyDb</w:t>
      </w:r>
    </w:p>
    <w:p w14:paraId="1730EC63" w14:textId="02CB6AF7" w:rsidR="003A2B67" w:rsidRPr="003A2B67" w:rsidRDefault="003A2B67" w:rsidP="00F101D7">
      <w:pPr>
        <w:rPr>
          <w:b/>
        </w:rPr>
      </w:pPr>
      <w:r w:rsidRPr="003A2B67">
        <w:rPr>
          <w:b/>
        </w:rPr>
        <w:t xml:space="preserve">Plan for tomorrow: </w:t>
      </w:r>
      <w:r>
        <w:t>implement the same crud operations using database approach and practice adding new entities with relations</w:t>
      </w:r>
    </w:p>
    <w:p w14:paraId="22A9092A" w14:textId="4CEDDBC5" w:rsidR="00F101D7" w:rsidRDefault="00B17712" w:rsidP="00B17712">
      <w:pPr>
        <w:pStyle w:val="Heading1"/>
      </w:pPr>
      <w:r>
        <w:t>June 6</w:t>
      </w:r>
      <w:r w:rsidRPr="00B17712">
        <w:rPr>
          <w:vertAlign w:val="superscript"/>
        </w:rPr>
        <w:t>th</w:t>
      </w:r>
      <w:r>
        <w:t xml:space="preserve"> </w:t>
      </w:r>
      <w:r w:rsidR="00F068A8">
        <w:t>– Database first approach</w:t>
      </w:r>
    </w:p>
    <w:p w14:paraId="756D1B3B" w14:textId="75BA94E0" w:rsidR="00176080" w:rsidRDefault="00424A31" w:rsidP="00424A31">
      <w:r>
        <w:t>Today, we discussed the database first approach with simple database attached here and worked fine.</w:t>
      </w:r>
    </w:p>
    <w:p w14:paraId="0941499E" w14:textId="7DDA7194" w:rsidR="00424A31" w:rsidRDefault="00176080" w:rsidP="00424A31">
      <w:r>
        <w:object w:dxaOrig="1515" w:dyaOrig="986" w14:anchorId="7221EB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pt;height:49.2pt" o:ole="">
            <v:imagedata r:id="rId6" o:title=""/>
          </v:shape>
          <o:OLEObject Type="Embed" ProgID="Package" ShapeID="_x0000_i1025" DrawAspect="Icon" ObjectID="_1654887082" r:id="rId7"/>
        </w:object>
      </w:r>
    </w:p>
    <w:p w14:paraId="28B1E893" w14:textId="77777777" w:rsidR="00424A31" w:rsidRDefault="00424A31" w:rsidP="00424A31">
      <w:r>
        <w:t xml:space="preserve">Create database context and entities using this command: </w:t>
      </w:r>
      <w:r>
        <w:rPr>
          <w:b/>
        </w:rPr>
        <w:t>Scaffold-DbContext</w:t>
      </w:r>
      <w:r>
        <w:t xml:space="preserve"> "Server=(LocalDB)\MSSQLLocalDB; Database=SchoolDB; Integrated Security=true" Microsoft.EntityFrameworkCore.SqlServer -OutputDir SchoolDBModels</w:t>
      </w:r>
    </w:p>
    <w:p w14:paraId="268B5D04" w14:textId="7091DEB3" w:rsidR="002B0D38" w:rsidRDefault="009807AC" w:rsidP="002B0D38">
      <w:r>
        <w:t xml:space="preserve">Deleted the </w:t>
      </w:r>
      <w:r>
        <w:rPr>
          <w:rFonts w:ascii="Consolas" w:hAnsi="Consolas" w:cs="Consolas"/>
          <w:color w:val="000000"/>
          <w:sz w:val="19"/>
          <w:szCs w:val="19"/>
        </w:rPr>
        <w:t xml:space="preserve">OnConfiguring() </w:t>
      </w:r>
      <w:r w:rsidRPr="009807AC">
        <w:t>method</w:t>
      </w:r>
      <w:r>
        <w:t xml:space="preserve"> in generated SchoolDBContext class and configured through </w:t>
      </w:r>
      <w:r w:rsidRPr="009807AC">
        <w:rPr>
          <w:rFonts w:ascii="Consolas" w:hAnsi="Consolas" w:cs="Consolas"/>
          <w:color w:val="000000"/>
          <w:sz w:val="19"/>
          <w:szCs w:val="19"/>
        </w:rPr>
        <w:t>Startup.</w:t>
      </w:r>
      <w:r>
        <w:rPr>
          <w:rFonts w:ascii="Consolas" w:hAnsi="Consolas" w:cs="Consolas"/>
          <w:color w:val="000000"/>
          <w:sz w:val="19"/>
          <w:szCs w:val="19"/>
        </w:rPr>
        <w:t xml:space="preserve">ConfigureServices() </w:t>
      </w:r>
      <w:r w:rsidRPr="00E4030E">
        <w:t>method</w:t>
      </w:r>
      <w:r>
        <w:t>.</w:t>
      </w:r>
    </w:p>
    <w:p w14:paraId="4902E4CD" w14:textId="5FBC2912" w:rsidR="00E4030E" w:rsidRDefault="00E4030E" w:rsidP="002B0D38">
      <w:r w:rsidRPr="007C4D83">
        <w:rPr>
          <w:b/>
        </w:rPr>
        <w:t>Questions asked:</w:t>
      </w:r>
      <w:r>
        <w:t xml:space="preserve"> how to execute a procedure through EF core? How to create only selected entities (or except excluded entities) through nuget command?</w:t>
      </w:r>
    </w:p>
    <w:p w14:paraId="508090FF" w14:textId="3DD84770" w:rsidR="00E4030E" w:rsidRDefault="007C4D83" w:rsidP="002B0D38">
      <w:r w:rsidRPr="003A2B67">
        <w:rPr>
          <w:b/>
        </w:rPr>
        <w:t xml:space="preserve">Plan for tomorrow: </w:t>
      </w:r>
      <w:r>
        <w:t>Log the SQL command executed and lazy loading concept and executing the stored procedures using EF core.</w:t>
      </w:r>
    </w:p>
    <w:p w14:paraId="22D3BCE5" w14:textId="63AA5AE9" w:rsidR="00E4030E" w:rsidRDefault="00176080" w:rsidP="00176080">
      <w:pPr>
        <w:pStyle w:val="Heading1"/>
      </w:pPr>
      <w:r>
        <w:t>June 8</w:t>
      </w:r>
      <w:r w:rsidRPr="00176080">
        <w:rPr>
          <w:vertAlign w:val="superscript"/>
        </w:rPr>
        <w:t>th</w:t>
      </w:r>
      <w:r w:rsidR="0081041E">
        <w:t xml:space="preserve"> – Executing a stored procedure and limitations</w:t>
      </w:r>
    </w:p>
    <w:p w14:paraId="215D9CDC" w14:textId="4F18166D" w:rsidR="004929D5" w:rsidRDefault="0092661A" w:rsidP="002B0D38">
      <w:r>
        <w:t>Today, we have practiced executing a stored procedure using ef core and its limitations.</w:t>
      </w:r>
    </w:p>
    <w:p w14:paraId="5FF77483" w14:textId="77777777" w:rsidR="00604922" w:rsidRDefault="00604922" w:rsidP="00604922">
      <w:pPr>
        <w:pStyle w:val="ListParagraph"/>
        <w:numPr>
          <w:ilvl w:val="0"/>
          <w:numId w:val="2"/>
        </w:numPr>
        <w:spacing w:after="0"/>
      </w:pPr>
      <w:r>
        <w:lastRenderedPageBreak/>
        <w:t>Result must be an entity type. This means that a stored procedure must return all the columns of the corresponding table of an entity.</w:t>
      </w:r>
    </w:p>
    <w:p w14:paraId="333DB96E" w14:textId="77777777" w:rsidR="00604922" w:rsidRDefault="00604922" w:rsidP="00604922">
      <w:pPr>
        <w:pStyle w:val="ListParagraph"/>
        <w:numPr>
          <w:ilvl w:val="0"/>
          <w:numId w:val="2"/>
        </w:numPr>
        <w:spacing w:after="0"/>
      </w:pPr>
      <w:r>
        <w:t>Result cannot contain related data. This means that a stored procedure cannot perform JOINs to formulate the result.</w:t>
      </w:r>
    </w:p>
    <w:p w14:paraId="6A2127AA" w14:textId="766384B2" w:rsidR="00604922" w:rsidRDefault="00604922" w:rsidP="00604922">
      <w:pPr>
        <w:pStyle w:val="ListParagraph"/>
        <w:numPr>
          <w:ilvl w:val="0"/>
          <w:numId w:val="2"/>
        </w:numPr>
        <w:spacing w:after="0"/>
      </w:pPr>
      <w:r>
        <w:t>Insert, Update and Delete procedures cannot be mapped with the entity, so the SaveChanges method cannot call stored procedures for CUD operations.</w:t>
      </w:r>
    </w:p>
    <w:p w14:paraId="62E68A03" w14:textId="77777777" w:rsidR="00604922" w:rsidRDefault="00604922" w:rsidP="00604922">
      <w:pPr>
        <w:spacing w:after="0"/>
      </w:pPr>
    </w:p>
    <w:p w14:paraId="37E02BE6" w14:textId="649EEF29" w:rsidR="004929D5" w:rsidRDefault="0092661A" w:rsidP="002B0D38">
      <w:r w:rsidRPr="0092661A">
        <w:rPr>
          <w:b/>
        </w:rPr>
        <w:t>Plan for tomorrow:</w:t>
      </w:r>
      <w:r>
        <w:rPr>
          <w:b/>
        </w:rPr>
        <w:t xml:space="preserve"> </w:t>
      </w:r>
      <w:r w:rsidR="007F16D9">
        <w:t xml:space="preserve">Executing any stored procedure using ado.net core and </w:t>
      </w:r>
      <w:r w:rsidR="00BA3DDE">
        <w:t>forming</w:t>
      </w:r>
      <w:r>
        <w:t xml:space="preserve"> relations between entities in code first approach using data attributes</w:t>
      </w:r>
    </w:p>
    <w:p w14:paraId="7391F5B1" w14:textId="418B6FD3" w:rsidR="004929D5" w:rsidRDefault="004929D5" w:rsidP="002B0D38"/>
    <w:p w14:paraId="1D4DDA7B" w14:textId="60848B24" w:rsidR="004929D5" w:rsidRDefault="00705E23" w:rsidP="00705E23">
      <w:pPr>
        <w:pStyle w:val="Title"/>
      </w:pPr>
      <w:r>
        <w:t>MAKE AN .MD FILE FOR EVERY DAY AND TRACK IT IN THE PROJECT</w:t>
      </w:r>
    </w:p>
    <w:p w14:paraId="35AB38E7" w14:textId="682D09CD" w:rsidR="004929D5" w:rsidRDefault="004929D5" w:rsidP="002B0D38"/>
    <w:p w14:paraId="22DDF67C" w14:textId="7B0AE9C7" w:rsidR="001B1F6E" w:rsidRDefault="001B1F6E" w:rsidP="003048C6">
      <w:pPr>
        <w:pStyle w:val="Heading1"/>
      </w:pPr>
      <w:r>
        <w:t>June 9</w:t>
      </w:r>
      <w:r w:rsidRPr="001B1F6E">
        <w:rPr>
          <w:vertAlign w:val="superscript"/>
        </w:rPr>
        <w:t>th</w:t>
      </w:r>
    </w:p>
    <w:p w14:paraId="7CA3BF0E" w14:textId="3565007C" w:rsidR="003048C6" w:rsidRDefault="003048C6" w:rsidP="002B0D38">
      <w:r>
        <w:t>Discussed about data attributes like table, column, key, required, min, maxlength and foreignkey with virtual complex type.</w:t>
      </w:r>
      <w:r w:rsidR="0091139B">
        <w:t xml:space="preserve"> NotMapped left behind.</w:t>
      </w:r>
    </w:p>
    <w:p w14:paraId="6514BD33" w14:textId="0843F8AD" w:rsidR="001B1F6E" w:rsidRDefault="001B1F6E" w:rsidP="002B0D38">
      <w:r>
        <w:t>Executing any stored procedure using ado.net SqlDataAdapter</w:t>
      </w:r>
    </w:p>
    <w:p w14:paraId="6894CB79" w14:textId="609E8A6B" w:rsidR="00E4030E" w:rsidRDefault="00BA3DDE" w:rsidP="003048C6">
      <w:pPr>
        <w:pStyle w:val="Heading1"/>
      </w:pPr>
      <w:r>
        <w:t>10</w:t>
      </w:r>
      <w:r w:rsidRPr="00BA3DDE">
        <w:rPr>
          <w:vertAlign w:val="superscript"/>
        </w:rPr>
        <w:t>th</w:t>
      </w:r>
      <w:r>
        <w:t xml:space="preserve"> taken leave</w:t>
      </w:r>
    </w:p>
    <w:p w14:paraId="3D3112A6" w14:textId="0A1D97CA" w:rsidR="00BA3DDE" w:rsidRDefault="00F054D2" w:rsidP="00F054D2">
      <w:pPr>
        <w:pStyle w:val="Heading1"/>
      </w:pPr>
      <w:r>
        <w:t>June 11</w:t>
      </w:r>
      <w:r w:rsidRPr="00F054D2">
        <w:rPr>
          <w:vertAlign w:val="superscript"/>
        </w:rPr>
        <w:t>th</w:t>
      </w:r>
    </w:p>
    <w:p w14:paraId="2C54E731" w14:textId="5FD75728" w:rsidR="00F054D2" w:rsidRDefault="00F054D2" w:rsidP="002B0D38">
      <w:r>
        <w:t>Discussed about one to one, one to many relationship and tried many to many relationships</w:t>
      </w:r>
    </w:p>
    <w:p w14:paraId="19BD9776" w14:textId="77777777" w:rsidR="00F054D2" w:rsidRDefault="00BA3DDE" w:rsidP="00F054D2">
      <w:pPr>
        <w:pStyle w:val="Heading1"/>
      </w:pPr>
      <w:r>
        <w:t>June 12</w:t>
      </w:r>
      <w:r w:rsidRPr="00BA3DDE">
        <w:rPr>
          <w:vertAlign w:val="superscript"/>
        </w:rPr>
        <w:t>th</w:t>
      </w:r>
      <w:r>
        <w:t xml:space="preserve"> </w:t>
      </w:r>
    </w:p>
    <w:p w14:paraId="7F62FC19" w14:textId="5A44130F" w:rsidR="00E4030E" w:rsidRDefault="00F054D2" w:rsidP="002B0D38">
      <w:r>
        <w:t>F</w:t>
      </w:r>
      <w:r w:rsidR="00BA3DDE">
        <w:t>orming many to many relationship using bridge table, inheritance in single table, eager loading and explicit loading</w:t>
      </w:r>
    </w:p>
    <w:p w14:paraId="48B45D38" w14:textId="09B29293" w:rsidR="00BA3DDE" w:rsidRDefault="00F054D2" w:rsidP="002B0D38">
      <w:r>
        <w:t xml:space="preserve">Eager loading: </w:t>
      </w:r>
      <w:r w:rsidRPr="00F054D2">
        <w:t>var person = dbContext.Persons.Include("PersonAddress").First();</w:t>
      </w:r>
    </w:p>
    <w:p w14:paraId="22ADC94D" w14:textId="04636C50" w:rsidR="00F054D2" w:rsidRDefault="00F054D2" w:rsidP="002B0D38">
      <w:r>
        <w:t xml:space="preserve">Explicit loading: </w:t>
      </w:r>
      <w:r w:rsidRPr="00F054D2">
        <w:t>dbContext.Entry&lt;Person&gt;(person).Reference(p =&gt; p.PersonAddress).Load();</w:t>
      </w:r>
    </w:p>
    <w:p w14:paraId="0B119DCD" w14:textId="4099C5D7" w:rsidR="00926C92" w:rsidRDefault="00926C92" w:rsidP="00926C92">
      <w:r>
        <w:t xml:space="preserve">Plan for tomorrow: logging, and explaining lazy loading, eager loading and explicit loading and TPT inheritance and </w:t>
      </w:r>
    </w:p>
    <w:p w14:paraId="6A08A931" w14:textId="5ADAB321" w:rsidR="00C12C98" w:rsidRDefault="002A5AFB" w:rsidP="002B0D38">
      <w:hyperlink r:id="rId8" w:anchor="lazy-loading" w:history="1">
        <w:r w:rsidR="0091139B">
          <w:rPr>
            <w:rStyle w:val="Hyperlink"/>
          </w:rPr>
          <w:t>https://docs.microsoft.com/en-us/ef/core/querying/related-data#lazy-loading</w:t>
        </w:r>
      </w:hyperlink>
    </w:p>
    <w:p w14:paraId="433020C2" w14:textId="77777777" w:rsidR="00F03000" w:rsidRDefault="00F03000" w:rsidP="00F03000">
      <w:r w:rsidRPr="003D6F48">
        <w:t>Cross</w:t>
      </w:r>
      <w:r>
        <w:t xml:space="preserve"> check TPT and TPH</w:t>
      </w:r>
    </w:p>
    <w:p w14:paraId="286577F0" w14:textId="77777777" w:rsidR="00F03000" w:rsidRDefault="002A5AFB" w:rsidP="00F03000">
      <w:hyperlink r:id="rId9" w:history="1">
        <w:r w:rsidR="00F03000">
          <w:rPr>
            <w:rStyle w:val="Hyperlink"/>
          </w:rPr>
          <w:t>https://www.thinktecture.com/en/entity-framework-core/table-per-type-inheritance-support-part-1-code-first/</w:t>
        </w:r>
      </w:hyperlink>
    </w:p>
    <w:p w14:paraId="2DE87388" w14:textId="09D86C96" w:rsidR="00C12C98" w:rsidRDefault="00C12C98" w:rsidP="002B0D38"/>
    <w:p w14:paraId="4ECA72A9" w14:textId="479D91C3" w:rsidR="007350BA" w:rsidRDefault="007350BA" w:rsidP="002B0D38"/>
    <w:p w14:paraId="02EDD3EA" w14:textId="78E764F6" w:rsidR="007350BA" w:rsidRDefault="007350BA" w:rsidP="002B0D38"/>
    <w:p w14:paraId="4760F9A8" w14:textId="05507863" w:rsidR="007350BA" w:rsidRDefault="007350BA" w:rsidP="007350BA"/>
    <w:p w14:paraId="6E568B61" w14:textId="77777777" w:rsidR="007350BA" w:rsidRDefault="007350BA" w:rsidP="007350BA">
      <w:pPr>
        <w:pStyle w:val="Title"/>
      </w:pPr>
      <w:r>
        <w:t>MAKE AN .MD FILE FOR EVERY DAY AND TRACK IT IN THE PROJECT</w:t>
      </w:r>
    </w:p>
    <w:p w14:paraId="2294F831" w14:textId="3FEF7E0F" w:rsidR="007350BA" w:rsidRDefault="007350BA" w:rsidP="002B0D38"/>
    <w:p w14:paraId="61C3CE6E" w14:textId="5F7B4456" w:rsidR="0091139B" w:rsidRDefault="0091139B" w:rsidP="002B0D38"/>
    <w:p w14:paraId="522D885D" w14:textId="40F475EF" w:rsidR="007350BA" w:rsidRPr="0091139B" w:rsidRDefault="007350BA" w:rsidP="002B0D38">
      <w:r>
        <w:t xml:space="preserve">MAKE A </w:t>
      </w:r>
      <w:r w:rsidR="0091139B">
        <w:t xml:space="preserve">COMPLETE </w:t>
      </w:r>
      <w:r>
        <w:t xml:space="preserve">PLAN FOR </w:t>
      </w:r>
      <w:r w:rsidR="0091139B">
        <w:t>EF CORE and identify remaining topics</w:t>
      </w:r>
    </w:p>
    <w:p w14:paraId="268AB9AE" w14:textId="3D1C967F" w:rsidR="003D6F48" w:rsidRPr="003D6F48" w:rsidRDefault="003D6F48" w:rsidP="003D6F48">
      <w:r w:rsidRPr="003D6F48">
        <w:t>Disconnected Scenario in Entity Framework Core</w:t>
      </w:r>
      <w:r>
        <w:t xml:space="preserve"> &amp; </w:t>
      </w:r>
      <w:r w:rsidRPr="003D6F48">
        <w:t>ChangeTracker in Entity Framework Core</w:t>
      </w:r>
    </w:p>
    <w:p w14:paraId="23CD44F1" w14:textId="0CC658F0" w:rsidR="003D6F48" w:rsidRDefault="002A5AFB" w:rsidP="002B0D38">
      <w:hyperlink r:id="rId10" w:history="1">
        <w:r w:rsidR="003D6F48">
          <w:rPr>
            <w:rStyle w:val="Hyperlink"/>
          </w:rPr>
          <w:t>https://www.entityframeworktutorial.net/efcore/saving-data-in-disconnected-scenario-in-ef-core.aspx</w:t>
        </w:r>
      </w:hyperlink>
    </w:p>
    <w:p w14:paraId="43A6EFB5" w14:textId="77777777" w:rsidR="005C2495" w:rsidRDefault="002A5AFB" w:rsidP="005C2495">
      <w:hyperlink r:id="rId11" w:history="1">
        <w:r w:rsidR="005C2495">
          <w:rPr>
            <w:rStyle w:val="Hyperlink"/>
          </w:rPr>
          <w:t>https://www.entityframeworktutorial.net/efcore/working-with-disconnected-entity-graph-ef-core.aspx</w:t>
        </w:r>
      </w:hyperlink>
    </w:p>
    <w:p w14:paraId="304E97A6" w14:textId="57B6F446" w:rsidR="003D6F48" w:rsidRDefault="002A5AFB" w:rsidP="002B0D38">
      <w:hyperlink r:id="rId12" w:history="1">
        <w:r w:rsidR="003D6F48">
          <w:rPr>
            <w:rStyle w:val="Hyperlink"/>
          </w:rPr>
          <w:t>https://www.entityframeworktutorial.net/efcore/changetracker-in-ef-core.aspx</w:t>
        </w:r>
      </w:hyperlink>
    </w:p>
    <w:p w14:paraId="3CC9D6D2" w14:textId="264301E5" w:rsidR="003D6F48" w:rsidRDefault="003D6F48" w:rsidP="002B0D38"/>
    <w:p w14:paraId="54E2EDAF" w14:textId="46B94BC1" w:rsidR="003D6F48" w:rsidRDefault="003D6F48" w:rsidP="002B0D38">
      <w:r>
        <w:t>Shadow properties (this can be combined in web api authentication)</w:t>
      </w:r>
    </w:p>
    <w:p w14:paraId="73AC6C3B" w14:textId="082D820D" w:rsidR="003D6F48" w:rsidRDefault="003D6F48" w:rsidP="002B0D38">
      <w:r>
        <w:t xml:space="preserve"> </w:t>
      </w:r>
      <w:hyperlink r:id="rId13" w:history="1">
        <w:r>
          <w:rPr>
            <w:rStyle w:val="Hyperlink"/>
          </w:rPr>
          <w:t>https://www.entityframeworktutorial.net/efcore/shadow-property.aspx</w:t>
        </w:r>
      </w:hyperlink>
    </w:p>
    <w:p w14:paraId="3CBCD85D" w14:textId="6F11917D" w:rsidR="003D6F48" w:rsidRDefault="002A5AFB" w:rsidP="002B0D38">
      <w:hyperlink r:id="rId14" w:history="1">
        <w:r w:rsidR="00F03000">
          <w:rPr>
            <w:rStyle w:val="Hyperlink"/>
          </w:rPr>
          <w:t>https://www.entityframeworktutorial.net/efcore/cli-commands-for-ef-core-migration.aspx</w:t>
        </w:r>
      </w:hyperlink>
    </w:p>
    <w:p w14:paraId="2241A046" w14:textId="77777777" w:rsidR="003D6F48" w:rsidRDefault="003D6F48" w:rsidP="002B0D38"/>
    <w:p w14:paraId="5A7DE90F" w14:textId="66B5AEEA" w:rsidR="0091139B" w:rsidRDefault="003D6F48" w:rsidP="002B0D38">
      <w:r>
        <w:t>Preloading master data: initializing db with some data</w:t>
      </w:r>
    </w:p>
    <w:p w14:paraId="63042963" w14:textId="34796A3F" w:rsidR="00F03000" w:rsidRDefault="002A5AFB" w:rsidP="002B0D38">
      <w:hyperlink r:id="rId15" w:history="1">
        <w:r w:rsidR="00F03000" w:rsidRPr="005A5A71">
          <w:rPr>
            <w:rStyle w:val="Hyperlink"/>
          </w:rPr>
          <w:t>https://csharp-video-tutorials.blogspot.com/2019/05/entity-framework-core-seed-data.html</w:t>
        </w:r>
      </w:hyperlink>
      <w:r w:rsidR="00F03000">
        <w:t xml:space="preserve"> </w:t>
      </w:r>
    </w:p>
    <w:p w14:paraId="7C240BDE" w14:textId="77777777" w:rsidR="003D6F48" w:rsidRDefault="003D6F48" w:rsidP="002B0D38"/>
    <w:p w14:paraId="281AF3A3" w14:textId="77777777" w:rsidR="0091139B" w:rsidRDefault="0091139B" w:rsidP="002B0D38"/>
    <w:p w14:paraId="2EA19B06" w14:textId="7B272748" w:rsidR="0091139B" w:rsidRDefault="0091139B" w:rsidP="0091139B">
      <w:pPr>
        <w:pStyle w:val="Title"/>
      </w:pPr>
      <w:r>
        <w:t>And web api core</w:t>
      </w:r>
    </w:p>
    <w:p w14:paraId="4D530A8D" w14:textId="77777777" w:rsidR="0091139B" w:rsidRDefault="0091139B" w:rsidP="002B0D38">
      <w:r>
        <w:t>Asynchronous methods</w:t>
      </w:r>
    </w:p>
    <w:p w14:paraId="7B7229AA" w14:textId="5634FC67" w:rsidR="0091139B" w:rsidRDefault="0091139B" w:rsidP="002B0D38">
      <w:r>
        <w:t>Project and configuration files: web.config, appsettings.json, launch.json</w:t>
      </w:r>
    </w:p>
    <w:p w14:paraId="49C3EF55" w14:textId="2ABFF6FC" w:rsidR="0091139B" w:rsidRDefault="0091139B" w:rsidP="002B0D38">
      <w:r>
        <w:t>And where are the references stored</w:t>
      </w:r>
    </w:p>
    <w:p w14:paraId="1EA5632F" w14:textId="67738862" w:rsidR="0091139B" w:rsidRDefault="0091139B" w:rsidP="002B0D38">
      <w:r>
        <w:t>Dotnet cli</w:t>
      </w:r>
    </w:p>
    <w:p w14:paraId="25F9196F" w14:textId="7660DD6F" w:rsidR="0091139B" w:rsidRDefault="0091139B" w:rsidP="002B0D38">
      <w:r>
        <w:lastRenderedPageBreak/>
        <w:t>Authentication</w:t>
      </w:r>
    </w:p>
    <w:p w14:paraId="7D1BD68B" w14:textId="645C3592" w:rsidR="00F03000" w:rsidRDefault="00F03000" w:rsidP="002B0D38">
      <w:r>
        <w:t xml:space="preserve">Repository pattern: </w:t>
      </w:r>
      <w:hyperlink r:id="rId16" w:history="1">
        <w:r w:rsidRPr="005A5A71">
          <w:rPr>
            <w:rStyle w:val="Hyperlink"/>
          </w:rPr>
          <w:t>https://csharp-video-tutorials.blogspot.com/2019/04/repository-pattern-in-aspnet-core.html</w:t>
        </w:r>
      </w:hyperlink>
      <w:r>
        <w:t xml:space="preserve"> </w:t>
      </w:r>
    </w:p>
    <w:p w14:paraId="40801953" w14:textId="35559DF2" w:rsidR="00A65FBB" w:rsidRDefault="00A65FBB" w:rsidP="002B0D38">
      <w:r>
        <w:t>We could use the shadow properties along with it. Try making the DbSet&lt;&gt; as internal.</w:t>
      </w:r>
    </w:p>
    <w:p w14:paraId="694350F4" w14:textId="340F8E97" w:rsidR="007350BA" w:rsidRDefault="007350BA" w:rsidP="002B0D38"/>
    <w:p w14:paraId="53DDFFC3" w14:textId="18EC8676" w:rsidR="00725034" w:rsidRDefault="00725034" w:rsidP="00725034">
      <w:pPr>
        <w:pStyle w:val="Heading1"/>
      </w:pPr>
      <w:r>
        <w:t>June 13</w:t>
      </w:r>
      <w:r w:rsidRPr="00725034">
        <w:rPr>
          <w:vertAlign w:val="superscript"/>
        </w:rPr>
        <w:t>th</w:t>
      </w:r>
    </w:p>
    <w:p w14:paraId="44EF0960" w14:textId="65C4FB1F" w:rsidR="00725034" w:rsidRDefault="00725034" w:rsidP="002B0D38">
      <w:r>
        <w:t>Today, we discussed about TPH and TPT and explained what the difference is. Observed SQL queries in eager loading, lazy loading and explicit loading scenarios by logging.</w:t>
      </w:r>
    </w:p>
    <w:p w14:paraId="7D353735" w14:textId="26737E6D" w:rsidR="007350BA" w:rsidRDefault="004C4C6A" w:rsidP="002B0D38">
      <w:r>
        <w:t xml:space="preserve">Plan for next session: disconnected </w:t>
      </w:r>
      <w:r w:rsidR="00D67EE2">
        <w:t>scenario, change tracker,</w:t>
      </w:r>
      <w:r>
        <w:t xml:space="preserve"> and if there is time seed data and shadow property</w:t>
      </w:r>
    </w:p>
    <w:p w14:paraId="2D704703" w14:textId="673305CA" w:rsidR="007350BA" w:rsidRDefault="00723B18" w:rsidP="00BB22BE">
      <w:pPr>
        <w:pStyle w:val="Heading1"/>
      </w:pPr>
      <w:r>
        <w:t>June 15</w:t>
      </w:r>
      <w:r w:rsidR="00BB22BE" w:rsidRPr="00BB22BE">
        <w:rPr>
          <w:vertAlign w:val="superscript"/>
        </w:rPr>
        <w:t>th</w:t>
      </w:r>
    </w:p>
    <w:p w14:paraId="4639EF39" w14:textId="3843B857" w:rsidR="00BB22BE" w:rsidRDefault="00BB22BE" w:rsidP="002B0D38">
      <w:r>
        <w:t xml:space="preserve">Today, we discussed about disconnected scenario, change tracker and </w:t>
      </w:r>
      <w:r w:rsidR="00075C7D">
        <w:t>the entity states. We also practiced seed data and loading data from a json file.</w:t>
      </w:r>
    </w:p>
    <w:p w14:paraId="1903B2D5" w14:textId="49E010E9" w:rsidR="00075C7D" w:rsidRDefault="00075C7D" w:rsidP="002B0D38">
      <w:r>
        <w:t xml:space="preserve">Plan for tomorrow: shadow properties and </w:t>
      </w:r>
      <w:r w:rsidR="00E22ADE">
        <w:t>q</w:t>
      </w:r>
      <w:r w:rsidR="00E22ADE" w:rsidRPr="00E22ADE">
        <w:t xml:space="preserve">uery </w:t>
      </w:r>
      <w:r w:rsidR="00E22ADE">
        <w:t>f</w:t>
      </w:r>
      <w:r w:rsidR="00E22ADE" w:rsidRPr="00E22ADE">
        <w:t>ilters</w:t>
      </w:r>
      <w:r w:rsidR="00E22ADE">
        <w:t xml:space="preserve"> and </w:t>
      </w:r>
      <w:r w:rsidR="0041564A">
        <w:t>t</w:t>
      </w:r>
      <w:r w:rsidR="00E22ADE" w:rsidRPr="00E22ADE">
        <w:t>ransactions</w:t>
      </w:r>
    </w:p>
    <w:p w14:paraId="558893C8" w14:textId="56145132" w:rsidR="00C12C98" w:rsidRDefault="00723B18" w:rsidP="00691D83">
      <w:pPr>
        <w:pStyle w:val="Heading1"/>
      </w:pPr>
      <w:r>
        <w:t>June 16</w:t>
      </w:r>
      <w:r w:rsidR="00691D83" w:rsidRPr="00691D83">
        <w:rPr>
          <w:vertAlign w:val="superscript"/>
        </w:rPr>
        <w:t>th</w:t>
      </w:r>
    </w:p>
    <w:p w14:paraId="377275DC" w14:textId="65D1C1F4" w:rsidR="00691D83" w:rsidRDefault="00691D83" w:rsidP="002B0D38">
      <w:r>
        <w:t>Today, we discussed about shadow properties of entities, global query filter, ignoring this filter and transactions.</w:t>
      </w:r>
    </w:p>
    <w:p w14:paraId="6C957C75" w14:textId="0D8F51AB" w:rsidR="00691D83" w:rsidRDefault="00691D83" w:rsidP="002B0D38">
      <w:r>
        <w:t>We also discussed about how to modify these properties when they are added or modified by overriding SaveChanges() method.</w:t>
      </w:r>
    </w:p>
    <w:p w14:paraId="7B937541" w14:textId="77777777" w:rsidR="001A47CD" w:rsidRDefault="001A47CD" w:rsidP="001A47CD">
      <w:pPr>
        <w:spacing w:after="0"/>
      </w:pPr>
      <w:r>
        <w:t>protected override void OnModelCreating(ModelBuilder modelBuilder)</w:t>
      </w:r>
    </w:p>
    <w:p w14:paraId="63063F30" w14:textId="77777777" w:rsidR="001A47CD" w:rsidRDefault="001A47CD" w:rsidP="001A47CD">
      <w:pPr>
        <w:spacing w:after="0"/>
      </w:pPr>
      <w:r>
        <w:t>{</w:t>
      </w:r>
    </w:p>
    <w:p w14:paraId="01B308F5" w14:textId="77777777" w:rsidR="001A47CD" w:rsidRDefault="001A47CD" w:rsidP="001A47CD">
      <w:pPr>
        <w:spacing w:after="0"/>
      </w:pPr>
      <w:r>
        <w:t xml:space="preserve">    modelBuilder.Entity&lt;Blog&gt;().Property&lt;string&gt;("_tenantId").HasColumnName("TenantId");</w:t>
      </w:r>
    </w:p>
    <w:p w14:paraId="4C6B3D6D" w14:textId="77777777" w:rsidR="001A47CD" w:rsidRDefault="001A47CD" w:rsidP="001A47CD">
      <w:pPr>
        <w:spacing w:after="0"/>
      </w:pPr>
      <w:r>
        <w:t xml:space="preserve">    modelBuilder.Entity&lt;Blog&gt;().HasQueryFilter(b =&gt; EF.Property&lt;string&gt;(b, "_tenantId") == _tenantId);</w:t>
      </w:r>
    </w:p>
    <w:p w14:paraId="50C55F52" w14:textId="06104CC0" w:rsidR="001A47CD" w:rsidRDefault="001A47CD" w:rsidP="001A47CD">
      <w:pPr>
        <w:spacing w:after="0"/>
      </w:pPr>
      <w:r>
        <w:t>}</w:t>
      </w:r>
    </w:p>
    <w:p w14:paraId="3EE6B803" w14:textId="77777777" w:rsidR="001A47CD" w:rsidRDefault="001A47CD" w:rsidP="001A47CD">
      <w:pPr>
        <w:spacing w:after="0"/>
      </w:pPr>
      <w:r>
        <w:t>blogs = db.Blogs.Include(b =&gt; b.Posts)</w:t>
      </w:r>
    </w:p>
    <w:p w14:paraId="342E2228" w14:textId="77777777" w:rsidR="001A47CD" w:rsidRDefault="001A47CD" w:rsidP="001A47CD">
      <w:pPr>
        <w:spacing w:after="0"/>
      </w:pPr>
      <w:r>
        <w:t xml:space="preserve">    .IgnoreQueryFilters()</w:t>
      </w:r>
    </w:p>
    <w:p w14:paraId="67DD8A37" w14:textId="202F41CE" w:rsidR="001A47CD" w:rsidRDefault="001A47CD" w:rsidP="002B0D38">
      <w:r>
        <w:t xml:space="preserve">    .ToList();</w:t>
      </w:r>
    </w:p>
    <w:p w14:paraId="7DCAB83F" w14:textId="6265F292" w:rsidR="00C12C98" w:rsidRDefault="00691D83" w:rsidP="002B0D38">
      <w:r>
        <w:t xml:space="preserve">Plan for tomorrow: </w:t>
      </w:r>
      <w:r w:rsidRPr="00691D83">
        <w:t>Model Value Conversions</w:t>
      </w:r>
      <w:r>
        <w:t xml:space="preserve">, </w:t>
      </w:r>
      <w:r w:rsidRPr="00691D83">
        <w:t>Inner Join and Left Join using Linq</w:t>
      </w:r>
      <w:r>
        <w:t xml:space="preserve"> and </w:t>
      </w:r>
      <w:r w:rsidRPr="00691D83">
        <w:t>Exceptions</w:t>
      </w:r>
    </w:p>
    <w:p w14:paraId="10A4EBEB" w14:textId="51E3945F" w:rsidR="00723B18" w:rsidRDefault="00723B18" w:rsidP="00723B18">
      <w:pPr>
        <w:pStyle w:val="Heading1"/>
      </w:pPr>
      <w:r>
        <w:t>June 17</w:t>
      </w:r>
      <w:r w:rsidRPr="00723B18">
        <w:rPr>
          <w:vertAlign w:val="superscript"/>
        </w:rPr>
        <w:t>th</w:t>
      </w:r>
      <w:r>
        <w:t xml:space="preserve"> </w:t>
      </w:r>
    </w:p>
    <w:p w14:paraId="44AC8323" w14:textId="28BF7F2B" w:rsidR="00A97F58" w:rsidRPr="00723B18" w:rsidRDefault="00723B18" w:rsidP="00723B18">
      <w:r>
        <w:t>Today, we discussed about value conversion using an entity, and practiced inner join and left join using linq syntax.</w:t>
      </w:r>
    </w:p>
    <w:p w14:paraId="7C17C10C" w14:textId="6EBE2BD8" w:rsidR="00723B18" w:rsidRDefault="00723B18" w:rsidP="00723B18">
      <w:pPr>
        <w:pStyle w:val="Heading1"/>
      </w:pPr>
      <w:r>
        <w:lastRenderedPageBreak/>
        <w:t>June 18</w:t>
      </w:r>
      <w:r w:rsidRPr="00723B18">
        <w:rPr>
          <w:vertAlign w:val="superscript"/>
        </w:rPr>
        <w:t>th</w:t>
      </w:r>
      <w:r>
        <w:t xml:space="preserve"> </w:t>
      </w:r>
    </w:p>
    <w:p w14:paraId="117A6A37" w14:textId="584797D2" w:rsidR="00691D83" w:rsidRDefault="00723B18" w:rsidP="002B0D38">
      <w:r>
        <w:t>Today, we discussed about owned types and fluent API generated when scaffold-DbContext “connStr” provider –OutputDir used.</w:t>
      </w:r>
    </w:p>
    <w:p w14:paraId="4D983299" w14:textId="57CCEB89" w:rsidR="00934BB5" w:rsidRDefault="00934BB5" w:rsidP="00934BB5">
      <w:pPr>
        <w:pStyle w:val="Heading1"/>
      </w:pPr>
      <w:r>
        <w:t xml:space="preserve">June </w:t>
      </w:r>
      <w:r w:rsidR="0020268C">
        <w:t>20</w:t>
      </w:r>
      <w:r w:rsidRPr="00934BB5">
        <w:rPr>
          <w:vertAlign w:val="superscript"/>
        </w:rPr>
        <w:t>th</w:t>
      </w:r>
      <w:r>
        <w:t xml:space="preserve"> </w:t>
      </w:r>
    </w:p>
    <w:p w14:paraId="78DFA392" w14:textId="5A7C51AE" w:rsidR="00934BB5" w:rsidRDefault="00934BB5" w:rsidP="00934BB5">
      <w:r>
        <w:t>Today, we discussed IIS &amp; kestrel server and the differences and different project settings file.</w:t>
      </w:r>
    </w:p>
    <w:p w14:paraId="260AEF0A" w14:textId="6E5675B2" w:rsidR="00934BB5" w:rsidRDefault="00934BB5" w:rsidP="00934BB5">
      <w:r>
        <w:t>launchSetting.json: includes the profiles that specifies environment</w:t>
      </w:r>
    </w:p>
    <w:p w14:paraId="05EE26AD" w14:textId="266FEDD5" w:rsidR="00934BB5" w:rsidRDefault="00934BB5" w:rsidP="00C47875">
      <w:pPr>
        <w:ind w:firstLine="720"/>
      </w:pPr>
      <w:r>
        <w:t xml:space="preserve">The environment variable </w:t>
      </w:r>
      <w:r w:rsidRPr="00934BB5">
        <w:t>ASPNETCORE_ENVIRONMENT</w:t>
      </w:r>
      <w:r>
        <w:t xml:space="preserve"> will have the value when published on servers where launchSettings.json file is not required.</w:t>
      </w:r>
    </w:p>
    <w:p w14:paraId="2F03C079" w14:textId="77F01518" w:rsidR="00194711" w:rsidRDefault="00194711" w:rsidP="00934BB5">
      <w:r>
        <w:t xml:space="preserve">Appsettings.json and appsettings.{environment}.json: the </w:t>
      </w:r>
      <w:r w:rsidR="00E46E00">
        <w:t>environment</w:t>
      </w:r>
      <w:r>
        <w:t xml:space="preserve"> decides whi</w:t>
      </w:r>
      <w:r w:rsidR="0027198F">
        <w:t>ch file</w:t>
      </w:r>
      <w:r w:rsidR="00C8584C">
        <w:t xml:space="preserve"> </w:t>
      </w:r>
      <w:r>
        <w:t>the app should use.</w:t>
      </w:r>
    </w:p>
    <w:p w14:paraId="301374C1" w14:textId="1682505D" w:rsidR="00C47875" w:rsidRDefault="00C47875" w:rsidP="00C47875">
      <w:pPr>
        <w:spacing w:after="0"/>
      </w:pPr>
      <w:r>
        <w:t xml:space="preserve">            app.UseDefaultFiles();            /// default.htm, default.html, index.htm, index.html</w:t>
      </w:r>
    </w:p>
    <w:p w14:paraId="7572DC76" w14:textId="77777777" w:rsidR="00C47875" w:rsidRDefault="00C47875" w:rsidP="00C47875">
      <w:pPr>
        <w:spacing w:after="0"/>
      </w:pPr>
      <w:r>
        <w:t xml:space="preserve">            app.UseStaticFiles();</w:t>
      </w:r>
    </w:p>
    <w:p w14:paraId="52809E97" w14:textId="77777777" w:rsidR="00C47875" w:rsidRDefault="00C47875" w:rsidP="00C47875">
      <w:pPr>
        <w:spacing w:after="0"/>
      </w:pPr>
      <w:r>
        <w:t xml:space="preserve">            app.UseStaticFiles(new StaticFileOptions</w:t>
      </w:r>
    </w:p>
    <w:p w14:paraId="2B50ED49" w14:textId="77777777" w:rsidR="00C47875" w:rsidRDefault="00C47875" w:rsidP="00C47875">
      <w:pPr>
        <w:spacing w:after="0"/>
      </w:pPr>
      <w:r>
        <w:t xml:space="preserve">            {</w:t>
      </w:r>
    </w:p>
    <w:p w14:paraId="5AABC89C" w14:textId="77777777" w:rsidR="00C47875" w:rsidRDefault="00C47875" w:rsidP="00C47875">
      <w:pPr>
        <w:spacing w:after="0"/>
      </w:pPr>
      <w:r>
        <w:t xml:space="preserve">                FileProvider = new PhysicalFileProvider(</w:t>
      </w:r>
    </w:p>
    <w:p w14:paraId="0B3BE044" w14:textId="77777777" w:rsidR="00C47875" w:rsidRDefault="00C47875" w:rsidP="00C47875">
      <w:pPr>
        <w:spacing w:after="0"/>
      </w:pPr>
      <w:r>
        <w:t xml:space="preserve">                    Path.Combine(Directory.GetCurrentDirectory(), "MyStaticFiles")),</w:t>
      </w:r>
    </w:p>
    <w:p w14:paraId="13175125" w14:textId="77777777" w:rsidR="00C47875" w:rsidRDefault="00C47875" w:rsidP="00C47875">
      <w:pPr>
        <w:spacing w:after="0"/>
      </w:pPr>
      <w:r>
        <w:t xml:space="preserve">                RequestPath = "/StaticFiles"</w:t>
      </w:r>
    </w:p>
    <w:p w14:paraId="09F0A08D" w14:textId="0090B403" w:rsidR="00934BB5" w:rsidRDefault="00C47875" w:rsidP="00C47875">
      <w:pPr>
        <w:spacing w:after="0"/>
      </w:pPr>
      <w:r>
        <w:t xml:space="preserve">            });</w:t>
      </w:r>
    </w:p>
    <w:p w14:paraId="4DF79FB8" w14:textId="49424573" w:rsidR="00934BB5" w:rsidRDefault="00934BB5" w:rsidP="00934BB5"/>
    <w:p w14:paraId="0E6F3468" w14:textId="69B79F40" w:rsidR="00C47875" w:rsidRDefault="00C47875" w:rsidP="00C47875">
      <w:pPr>
        <w:pStyle w:val="Heading1"/>
      </w:pPr>
      <w:r>
        <w:t>July 2</w:t>
      </w:r>
      <w:r w:rsidR="00D20503">
        <w:t>2</w:t>
      </w:r>
      <w:r w:rsidRPr="00C47875">
        <w:rPr>
          <w:vertAlign w:val="superscript"/>
        </w:rPr>
        <w:t>th</w:t>
      </w:r>
    </w:p>
    <w:p w14:paraId="7BCF8858" w14:textId="211800C3" w:rsidR="00C47875" w:rsidRDefault="00D20503" w:rsidP="00420087">
      <w:pPr>
        <w:spacing w:after="0"/>
      </w:pPr>
      <w:r>
        <w:t>Today, we discussed clearly on middle ware available in framework.</w:t>
      </w:r>
    </w:p>
    <w:p w14:paraId="5E005130" w14:textId="5E7F26ED" w:rsidR="00D20503" w:rsidRDefault="00420087" w:rsidP="00420087">
      <w:pPr>
        <w:spacing w:after="0"/>
      </w:pPr>
      <w:r w:rsidRPr="00420087">
        <w:t>app.UseDefaultFiles();</w:t>
      </w:r>
    </w:p>
    <w:p w14:paraId="4F052C16" w14:textId="3B7C6C60" w:rsidR="00420087" w:rsidRDefault="00420087" w:rsidP="00420087">
      <w:pPr>
        <w:spacing w:after="0"/>
      </w:pPr>
      <w:r w:rsidRPr="00420087">
        <w:t>app.UseStaticFiles();</w:t>
      </w:r>
    </w:p>
    <w:p w14:paraId="2F566802" w14:textId="64C2E1E3" w:rsidR="00420087" w:rsidRDefault="00420087" w:rsidP="00420087">
      <w:pPr>
        <w:spacing w:after="0"/>
      </w:pPr>
      <w:r w:rsidRPr="00420087">
        <w:t>app.UseDirectoryBrowser();</w:t>
      </w:r>
    </w:p>
    <w:p w14:paraId="2360B229" w14:textId="19B081FA" w:rsidR="00420087" w:rsidRDefault="00420087" w:rsidP="00420087">
      <w:pPr>
        <w:spacing w:after="0"/>
      </w:pPr>
      <w:r>
        <w:t>And</w:t>
      </w:r>
    </w:p>
    <w:p w14:paraId="0C9767C1" w14:textId="171AAFC9" w:rsidR="00420087" w:rsidRDefault="00420087" w:rsidP="00420087">
      <w:pPr>
        <w:spacing w:after="0"/>
      </w:pPr>
      <w:r>
        <w:t xml:space="preserve">            app.UseFileServer(new FileServerOptions</w:t>
      </w:r>
    </w:p>
    <w:p w14:paraId="27740D5D" w14:textId="77777777" w:rsidR="00420087" w:rsidRDefault="00420087" w:rsidP="00420087">
      <w:pPr>
        <w:spacing w:after="0"/>
      </w:pPr>
      <w:r>
        <w:t xml:space="preserve">            {</w:t>
      </w:r>
    </w:p>
    <w:p w14:paraId="2A316FBE" w14:textId="77777777" w:rsidR="00420087" w:rsidRDefault="00420087" w:rsidP="00420087">
      <w:pPr>
        <w:spacing w:after="0"/>
      </w:pPr>
      <w:r>
        <w:t xml:space="preserve">                EnableDirectoryBrowsing = true</w:t>
      </w:r>
    </w:p>
    <w:p w14:paraId="4598A663" w14:textId="77777777" w:rsidR="00420087" w:rsidRDefault="00420087" w:rsidP="00420087">
      <w:pPr>
        <w:spacing w:after="0"/>
      </w:pPr>
      <w:r>
        <w:t xml:space="preserve">            });</w:t>
      </w:r>
    </w:p>
    <w:p w14:paraId="0C34000E" w14:textId="77777777" w:rsidR="00420087" w:rsidRDefault="00420087" w:rsidP="00420087">
      <w:pPr>
        <w:spacing w:after="0"/>
      </w:pPr>
    </w:p>
    <w:p w14:paraId="41F2D5A1" w14:textId="77777777" w:rsidR="00420087" w:rsidRDefault="00420087" w:rsidP="00420087">
      <w:pPr>
        <w:spacing w:after="0"/>
      </w:pPr>
      <w:r>
        <w:t xml:space="preserve">            var options = new FileServerOptions</w:t>
      </w:r>
    </w:p>
    <w:p w14:paraId="1BFA5257" w14:textId="77777777" w:rsidR="00420087" w:rsidRDefault="00420087" w:rsidP="00420087">
      <w:pPr>
        <w:spacing w:after="0"/>
      </w:pPr>
      <w:r>
        <w:t xml:space="preserve">            {</w:t>
      </w:r>
    </w:p>
    <w:p w14:paraId="6D3586B4" w14:textId="77777777" w:rsidR="00420087" w:rsidRDefault="00420087" w:rsidP="00420087">
      <w:pPr>
        <w:spacing w:after="0"/>
      </w:pPr>
      <w:r>
        <w:t xml:space="preserve">                EnableDirectoryBrowsing = true,</w:t>
      </w:r>
    </w:p>
    <w:p w14:paraId="397DA2F3" w14:textId="77777777" w:rsidR="00420087" w:rsidRDefault="00420087" w:rsidP="00420087">
      <w:pPr>
        <w:spacing w:after="0"/>
      </w:pPr>
      <w:r>
        <w:t xml:space="preserve">                FileProvider = new PhysicalFileProvider(Path.Combine(Directory.GetCurrentDirectory(), "MyStaticFiles")),</w:t>
      </w:r>
    </w:p>
    <w:p w14:paraId="23E10BFC" w14:textId="77777777" w:rsidR="00420087" w:rsidRDefault="00420087" w:rsidP="00420087">
      <w:pPr>
        <w:spacing w:after="0"/>
      </w:pPr>
      <w:r>
        <w:t xml:space="preserve">                RequestPath = "/StaticFiles"</w:t>
      </w:r>
    </w:p>
    <w:p w14:paraId="0B9595DF" w14:textId="77777777" w:rsidR="00420087" w:rsidRDefault="00420087" w:rsidP="00420087">
      <w:pPr>
        <w:spacing w:after="0"/>
      </w:pPr>
      <w:r>
        <w:t xml:space="preserve">            };</w:t>
      </w:r>
    </w:p>
    <w:p w14:paraId="04A33EE4" w14:textId="77777777" w:rsidR="00420087" w:rsidRDefault="00420087" w:rsidP="00420087">
      <w:pPr>
        <w:spacing w:after="0"/>
      </w:pPr>
      <w:r>
        <w:t xml:space="preserve">            options.DefaultFilesOptions.DefaultFileNames = new List&lt;string&gt; { "home.html" };</w:t>
      </w:r>
    </w:p>
    <w:p w14:paraId="7160719B" w14:textId="5CA41A03" w:rsidR="00B47509" w:rsidRDefault="00420087" w:rsidP="00B47509">
      <w:pPr>
        <w:spacing w:after="0" w:line="360" w:lineRule="auto"/>
      </w:pPr>
      <w:r>
        <w:t xml:space="preserve">            app.UseFileServer(options);</w:t>
      </w:r>
    </w:p>
    <w:p w14:paraId="6B2FF7AD" w14:textId="3F3A5636" w:rsidR="00D12143" w:rsidRDefault="00D12143" w:rsidP="00934BB5">
      <w:r>
        <w:lastRenderedPageBreak/>
        <w:t>Also discussed the basics of middleware methods and class.</w:t>
      </w:r>
    </w:p>
    <w:p w14:paraId="3C0A3706" w14:textId="4DA78D68" w:rsidR="00D12143" w:rsidRDefault="00A40C4A" w:rsidP="00934BB5">
      <w:r>
        <w:t>T</w:t>
      </w:r>
      <w:r w:rsidR="00D12143">
        <w:t>he plan for tomorrow is to discuss in detail about middleware.</w:t>
      </w:r>
    </w:p>
    <w:p w14:paraId="224E1702" w14:textId="1CE8C6A3" w:rsidR="00934BB5" w:rsidRDefault="00257DF0" w:rsidP="00257DF0">
      <w:pPr>
        <w:pStyle w:val="Heading1"/>
      </w:pPr>
      <w:r>
        <w:t>June 23</w:t>
      </w:r>
      <w:r w:rsidRPr="00257DF0">
        <w:rPr>
          <w:vertAlign w:val="superscript"/>
        </w:rPr>
        <w:t>rd</w:t>
      </w:r>
      <w:r>
        <w:t xml:space="preserve"> </w:t>
      </w:r>
    </w:p>
    <w:p w14:paraId="291922C6" w14:textId="74378D59" w:rsidR="00257DF0" w:rsidRDefault="00257DF0" w:rsidP="00257DF0">
      <w:r>
        <w:t>Today, we discussed about middleware that can re-write the controller output text.</w:t>
      </w:r>
    </w:p>
    <w:p w14:paraId="1236747D" w14:textId="1337E589" w:rsidR="00257DF0" w:rsidRDefault="00257DF0" w:rsidP="00257DF0">
      <w:r>
        <w:t>Also implemented a simple authorization middleware using header value.</w:t>
      </w:r>
    </w:p>
    <w:p w14:paraId="626D723D" w14:textId="1E50D22D" w:rsidR="00257DF0" w:rsidRDefault="00A623DA" w:rsidP="00A623DA">
      <w:pPr>
        <w:pStyle w:val="Heading1"/>
      </w:pPr>
      <w:r>
        <w:t>June 24</w:t>
      </w:r>
      <w:r w:rsidRPr="00A623DA">
        <w:rPr>
          <w:vertAlign w:val="superscript"/>
        </w:rPr>
        <w:t>th</w:t>
      </w:r>
    </w:p>
    <w:p w14:paraId="1D9BD155" w14:textId="432EF1A2" w:rsidR="00A623DA" w:rsidRDefault="00A623DA" w:rsidP="00257DF0">
      <w:r>
        <w:t>Today, we discussed about dependency injection and the three ways to do it: Singleton, scoped and transient.</w:t>
      </w:r>
    </w:p>
    <w:p w14:paraId="7AF8A5E5" w14:textId="1C1B2B3A" w:rsidR="00244167" w:rsidRDefault="00A26510" w:rsidP="00257DF0">
      <w:r>
        <w:t>Plan for tomorrow: Authentication and authorization in dotnet core</w:t>
      </w:r>
    </w:p>
    <w:p w14:paraId="59560FC2" w14:textId="475A1347" w:rsidR="000D08A7" w:rsidRDefault="000D08A7" w:rsidP="000D08A7">
      <w:pPr>
        <w:pStyle w:val="Heading1"/>
      </w:pPr>
      <w:r>
        <w:t>June 25</w:t>
      </w:r>
      <w:r w:rsidRPr="000D08A7">
        <w:rPr>
          <w:vertAlign w:val="superscript"/>
        </w:rPr>
        <w:t>th</w:t>
      </w:r>
      <w:r>
        <w:t xml:space="preserve"> </w:t>
      </w:r>
    </w:p>
    <w:p w14:paraId="65A2623B" w14:textId="0D0F57DD" w:rsidR="00D62211" w:rsidRDefault="00D62211" w:rsidP="00D62211">
      <w:r>
        <w:t>Today, we discussed about basic authentication technique to secure the web api using filter and attribute classes.</w:t>
      </w:r>
    </w:p>
    <w:p w14:paraId="20AA669E" w14:textId="674B54D9" w:rsidR="00D62211" w:rsidRDefault="00D62211" w:rsidP="00D62211">
      <w:r>
        <w:t>June 26</w:t>
      </w:r>
      <w:r w:rsidRPr="00D62211">
        <w:rPr>
          <w:vertAlign w:val="superscript"/>
        </w:rPr>
        <w:t>th</w:t>
      </w:r>
      <w:r>
        <w:t xml:space="preserve"> and 27</w:t>
      </w:r>
      <w:r w:rsidRPr="00D62211">
        <w:rPr>
          <w:vertAlign w:val="superscript"/>
        </w:rPr>
        <w:t>th</w:t>
      </w:r>
      <w:r>
        <w:t xml:space="preserve"> – Taken off due to office workload</w:t>
      </w:r>
    </w:p>
    <w:p w14:paraId="5002FF4B" w14:textId="49D93190" w:rsidR="00D62211" w:rsidRDefault="00D62211" w:rsidP="00D62211">
      <w:pPr>
        <w:pStyle w:val="Heading1"/>
      </w:pPr>
      <w:r>
        <w:t>June 28</w:t>
      </w:r>
      <w:r w:rsidRPr="00D62211">
        <w:rPr>
          <w:vertAlign w:val="superscript"/>
        </w:rPr>
        <w:t>th</w:t>
      </w:r>
      <w:r>
        <w:t xml:space="preserve"> </w:t>
      </w:r>
    </w:p>
    <w:p w14:paraId="2C4F2CB1" w14:textId="72CAAB4F" w:rsidR="00D62211" w:rsidRDefault="00D62211" w:rsidP="00D62211">
      <w:r>
        <w:t xml:space="preserve">Today, we discussed about JWT authentication by generating a token on passing username and password. </w:t>
      </w:r>
      <w:r w:rsidR="002A5AFB">
        <w:t>W</w:t>
      </w:r>
      <w:r>
        <w:t xml:space="preserve">e can access the protected </w:t>
      </w:r>
      <w:r w:rsidR="00FC63BE">
        <w:t>api end points</w:t>
      </w:r>
      <w:r w:rsidR="002A5AFB">
        <w:t xml:space="preserve"> </w:t>
      </w:r>
      <w:r w:rsidR="002A5AFB">
        <w:t>by passing the token</w:t>
      </w:r>
      <w:r w:rsidR="002A5AFB">
        <w:t xml:space="preserve"> in authentication header</w:t>
      </w:r>
      <w:bookmarkStart w:id="0" w:name="_GoBack"/>
      <w:bookmarkEnd w:id="0"/>
      <w:r w:rsidR="00FC63BE">
        <w:t>.</w:t>
      </w:r>
    </w:p>
    <w:p w14:paraId="6452D537" w14:textId="77777777" w:rsidR="00FC63BE" w:rsidRPr="00D62211" w:rsidRDefault="00FC63BE" w:rsidP="00D62211"/>
    <w:p w14:paraId="328061FC" w14:textId="77777777" w:rsidR="000D08A7" w:rsidRPr="000D08A7" w:rsidRDefault="000D08A7" w:rsidP="000D08A7"/>
    <w:sectPr w:rsidR="000D08A7" w:rsidRPr="000D08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0447F"/>
    <w:multiLevelType w:val="hybridMultilevel"/>
    <w:tmpl w:val="12F0E7D8"/>
    <w:lvl w:ilvl="0" w:tplc="3910AB66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226E0309"/>
    <w:multiLevelType w:val="hybridMultilevel"/>
    <w:tmpl w:val="6318F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zAxNbA0NjI3NTJX0lEKTi0uzszPAykwtKgFAOMjIXgtAAAA"/>
  </w:docVars>
  <w:rsids>
    <w:rsidRoot w:val="00E92553"/>
    <w:rsid w:val="00007FCF"/>
    <w:rsid w:val="00061A8F"/>
    <w:rsid w:val="00075C7D"/>
    <w:rsid w:val="00087655"/>
    <w:rsid w:val="00097C06"/>
    <w:rsid w:val="000D08A7"/>
    <w:rsid w:val="00176080"/>
    <w:rsid w:val="00194711"/>
    <w:rsid w:val="001A47CD"/>
    <w:rsid w:val="001B1F6E"/>
    <w:rsid w:val="001D0F8E"/>
    <w:rsid w:val="001D44AC"/>
    <w:rsid w:val="0020268C"/>
    <w:rsid w:val="00244167"/>
    <w:rsid w:val="00257DF0"/>
    <w:rsid w:val="0027198F"/>
    <w:rsid w:val="002A5AFB"/>
    <w:rsid w:val="002B036B"/>
    <w:rsid w:val="002B0D38"/>
    <w:rsid w:val="002C036F"/>
    <w:rsid w:val="002F39FF"/>
    <w:rsid w:val="003048C6"/>
    <w:rsid w:val="003A2B67"/>
    <w:rsid w:val="003D6F48"/>
    <w:rsid w:val="0041564A"/>
    <w:rsid w:val="00420087"/>
    <w:rsid w:val="00424A31"/>
    <w:rsid w:val="004407E5"/>
    <w:rsid w:val="004929D5"/>
    <w:rsid w:val="00492D55"/>
    <w:rsid w:val="004B060E"/>
    <w:rsid w:val="004C4C6A"/>
    <w:rsid w:val="00523E83"/>
    <w:rsid w:val="005A043D"/>
    <w:rsid w:val="005C2495"/>
    <w:rsid w:val="00604922"/>
    <w:rsid w:val="00691D83"/>
    <w:rsid w:val="006D7327"/>
    <w:rsid w:val="00703D5B"/>
    <w:rsid w:val="00705E23"/>
    <w:rsid w:val="00721520"/>
    <w:rsid w:val="00723B18"/>
    <w:rsid w:val="00725034"/>
    <w:rsid w:val="007350BA"/>
    <w:rsid w:val="00770129"/>
    <w:rsid w:val="00796133"/>
    <w:rsid w:val="00797665"/>
    <w:rsid w:val="007C4D83"/>
    <w:rsid w:val="007F16D9"/>
    <w:rsid w:val="0081041E"/>
    <w:rsid w:val="0091139B"/>
    <w:rsid w:val="00915CF8"/>
    <w:rsid w:val="0092661A"/>
    <w:rsid w:val="00926C92"/>
    <w:rsid w:val="00934BB5"/>
    <w:rsid w:val="0094152E"/>
    <w:rsid w:val="009807AC"/>
    <w:rsid w:val="00992495"/>
    <w:rsid w:val="009E0AE4"/>
    <w:rsid w:val="00A26510"/>
    <w:rsid w:val="00A40C4A"/>
    <w:rsid w:val="00A623DA"/>
    <w:rsid w:val="00A65FBB"/>
    <w:rsid w:val="00A80716"/>
    <w:rsid w:val="00A97F58"/>
    <w:rsid w:val="00AA1596"/>
    <w:rsid w:val="00AB12E4"/>
    <w:rsid w:val="00B17712"/>
    <w:rsid w:val="00B47509"/>
    <w:rsid w:val="00BA3DDE"/>
    <w:rsid w:val="00BB22BE"/>
    <w:rsid w:val="00C12C98"/>
    <w:rsid w:val="00C47875"/>
    <w:rsid w:val="00C547B8"/>
    <w:rsid w:val="00C7639F"/>
    <w:rsid w:val="00C76AA2"/>
    <w:rsid w:val="00C8584C"/>
    <w:rsid w:val="00CC323D"/>
    <w:rsid w:val="00D01485"/>
    <w:rsid w:val="00D01C05"/>
    <w:rsid w:val="00D12143"/>
    <w:rsid w:val="00D20503"/>
    <w:rsid w:val="00D62211"/>
    <w:rsid w:val="00D67EE2"/>
    <w:rsid w:val="00E22ADE"/>
    <w:rsid w:val="00E4030E"/>
    <w:rsid w:val="00E46E00"/>
    <w:rsid w:val="00E92553"/>
    <w:rsid w:val="00F03000"/>
    <w:rsid w:val="00F054D2"/>
    <w:rsid w:val="00F068A8"/>
    <w:rsid w:val="00F101D7"/>
    <w:rsid w:val="00FC6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C7060"/>
  <w15:chartTrackingRefBased/>
  <w15:docId w15:val="{0A49D5F2-F45E-4CFF-8318-27AF8E5A1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50BA"/>
  </w:style>
  <w:style w:type="paragraph" w:styleId="Heading1">
    <w:name w:val="heading 1"/>
    <w:basedOn w:val="Normal"/>
    <w:next w:val="Normal"/>
    <w:link w:val="Heading1Char"/>
    <w:uiPriority w:val="9"/>
    <w:qFormat/>
    <w:rsid w:val="007701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7C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63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7012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97C0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05E2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5E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113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88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ef/core/querying/related-data" TargetMode="External"/><Relationship Id="rId13" Type="http://schemas.openxmlformats.org/officeDocument/2006/relationships/hyperlink" Target="https://www.entityframeworktutorial.net/efcore/shadow-property.aspx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hyperlink" Target="https://www.entityframeworktutorial.net/efcore/changetracker-in-ef-core.aspx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sharp-video-tutorials.blogspot.com/2019/04/repository-pattern-in-aspnet-core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hyperlink" Target="https://www.entityframeworktutorial.net/efcore/working-with-disconnected-entity-graph-ef-core.asp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sharp-video-tutorials.blogspot.com/2019/05/entity-framework-core-seed-data.html" TargetMode="External"/><Relationship Id="rId10" Type="http://schemas.openxmlformats.org/officeDocument/2006/relationships/hyperlink" Target="https://www.entityframeworktutorial.net/efcore/saving-data-in-disconnected-scenario-in-ef-core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hinktecture.com/en/entity-framework-core/table-per-type-inheritance-support-part-1-code-first/" TargetMode="External"/><Relationship Id="rId14" Type="http://schemas.openxmlformats.org/officeDocument/2006/relationships/hyperlink" Target="https://www.entityframeworktutorial.net/efcore/cli-commands-for-ef-core-migration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66CB8-FD59-4B5B-82C0-FC765B746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35</Words>
  <Characters>932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hilips</Company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pathi, Madana</dc:creator>
  <cp:keywords/>
  <dc:description/>
  <cp:lastModifiedBy>Ompathi, Madana</cp:lastModifiedBy>
  <cp:revision>93</cp:revision>
  <dcterms:created xsi:type="dcterms:W3CDTF">2020-06-02T13:34:00Z</dcterms:created>
  <dcterms:modified xsi:type="dcterms:W3CDTF">2020-06-28T16:35:00Z</dcterms:modified>
</cp:coreProperties>
</file>